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646A3D" w14:textId="77777777" w:rsidR="00B72F22" w:rsidRPr="00532431" w:rsidRDefault="00532431" w:rsidP="00532431">
      <w:pPr>
        <w:jc w:val="center"/>
        <w:rPr>
          <w:sz w:val="40"/>
          <w:szCs w:val="40"/>
        </w:rPr>
      </w:pPr>
      <w:r w:rsidRPr="00532431">
        <w:rPr>
          <w:sz w:val="40"/>
          <w:szCs w:val="40"/>
        </w:rPr>
        <w:t>Test Plan</w:t>
      </w:r>
    </w:p>
    <w:tbl>
      <w:tblPr>
        <w:tblW w:w="9346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562"/>
        <w:gridCol w:w="1746"/>
        <w:gridCol w:w="1082"/>
        <w:gridCol w:w="1851"/>
        <w:gridCol w:w="1230"/>
        <w:gridCol w:w="933"/>
        <w:gridCol w:w="1942"/>
      </w:tblGrid>
      <w:tr w:rsidR="004C1B10" w:rsidRPr="004C1B10" w14:paraId="46F29CC6" w14:textId="77777777" w:rsidTr="008B177B">
        <w:tc>
          <w:tcPr>
            <w:tcW w:w="5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7A955FB" w14:textId="77777777" w:rsidR="004C1B10" w:rsidRPr="004C1B10" w:rsidRDefault="004C1B10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Test</w:t>
            </w:r>
          </w:p>
        </w:tc>
        <w:tc>
          <w:tcPr>
            <w:tcW w:w="17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6546763" w14:textId="77777777" w:rsidR="004C1B10" w:rsidRPr="004C1B10" w:rsidRDefault="004C1B10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Action</w:t>
            </w:r>
          </w:p>
        </w:tc>
        <w:tc>
          <w:tcPr>
            <w:tcW w:w="108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F0F0C58" w14:textId="77777777" w:rsidR="004C1B10" w:rsidRPr="004C1B10" w:rsidRDefault="004C1B10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Test/Input</w:t>
            </w:r>
          </w:p>
        </w:tc>
        <w:tc>
          <w:tcPr>
            <w:tcW w:w="18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F595B78" w14:textId="77777777" w:rsidR="004C1B10" w:rsidRPr="004C1B10" w:rsidRDefault="004C1B10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Expected Outcome</w:t>
            </w:r>
          </w:p>
        </w:tc>
        <w:tc>
          <w:tcPr>
            <w:tcW w:w="12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216D9B7" w14:textId="77777777" w:rsidR="004C1B10" w:rsidRPr="004C1B10" w:rsidRDefault="004C1B10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Actual Outcome</w:t>
            </w:r>
          </w:p>
        </w:tc>
        <w:tc>
          <w:tcPr>
            <w:tcW w:w="93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1AB3A7E" w14:textId="77777777" w:rsidR="004C1B10" w:rsidRPr="004C1B10" w:rsidRDefault="004C1B10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Pass/Fail</w:t>
            </w:r>
          </w:p>
        </w:tc>
        <w:tc>
          <w:tcPr>
            <w:tcW w:w="19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0EFB4A9" w14:textId="77777777" w:rsidR="004C1B10" w:rsidRPr="004C1B10" w:rsidRDefault="004C1B10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Notes</w:t>
            </w:r>
          </w:p>
        </w:tc>
      </w:tr>
      <w:tr w:rsidR="004C1B10" w:rsidRPr="004C1B10" w14:paraId="4AC10BCA" w14:textId="77777777" w:rsidTr="008B177B">
        <w:tc>
          <w:tcPr>
            <w:tcW w:w="5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475288D" w14:textId="77777777" w:rsidR="004C1B10" w:rsidRPr="004C1B10" w:rsidRDefault="004C1B10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1</w:t>
            </w:r>
          </w:p>
        </w:tc>
        <w:tc>
          <w:tcPr>
            <w:tcW w:w="17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DA19424" w14:textId="77777777" w:rsidR="004C1B10" w:rsidRPr="004C1B10" w:rsidRDefault="004C1B10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Ask user if they want to play hangman</w:t>
            </w:r>
          </w:p>
          <w:p w14:paraId="3ABD3100" w14:textId="77777777" w:rsidR="004C1B10" w:rsidRPr="004C1B10" w:rsidRDefault="004C1B10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>Variable = play_again</w:t>
            </w:r>
          </w:p>
        </w:tc>
        <w:tc>
          <w:tcPr>
            <w:tcW w:w="108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291BC92" w14:textId="77777777" w:rsidR="004C1B10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Yes</w:t>
            </w:r>
            <w:r w:rsidR="004C1B10" w:rsidRPr="004C1B10">
              <w:rPr>
                <w:rFonts w:ascii="Calibri" w:eastAsia="Times New Roman" w:hAnsi="Calibri" w:cs="Times New Roman"/>
                <w:lang w:eastAsia="en-NZ"/>
              </w:rPr>
              <w:t xml:space="preserve"> </w:t>
            </w:r>
          </w:p>
          <w:p w14:paraId="070D93A9" w14:textId="7466FD7A" w:rsidR="008B177B" w:rsidRPr="004C1B10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b/>
                <w:bCs/>
                <w:lang w:eastAsia="en-NZ"/>
              </w:rPr>
              <w:t>N</w:t>
            </w: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>ormal</w:t>
            </w:r>
          </w:p>
        </w:tc>
        <w:tc>
          <w:tcPr>
            <w:tcW w:w="18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EE678E3" w14:textId="5A86DD9A" w:rsidR="004C1B10" w:rsidRPr="004C1B10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Let's play</w:t>
            </w:r>
          </w:p>
          <w:p w14:paraId="2E22A6C4" w14:textId="77777777" w:rsidR="004C1B10" w:rsidRPr="004C1B10" w:rsidRDefault="004C1B10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2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2646614" w14:textId="71CBEB27" w:rsidR="004C1B10" w:rsidRPr="004C1B10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-Let's play</w:t>
            </w:r>
          </w:p>
          <w:p w14:paraId="5DA4B39F" w14:textId="57A3A853" w:rsidR="004C1B10" w:rsidRPr="004C1B10" w:rsidRDefault="004C1B10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93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28BB49B" w14:textId="77777777" w:rsidR="004C1B10" w:rsidRPr="004C1B10" w:rsidRDefault="004C1B10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Pass</w:t>
            </w:r>
          </w:p>
        </w:tc>
        <w:tc>
          <w:tcPr>
            <w:tcW w:w="19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49C499F" w14:textId="77777777" w:rsidR="004C1B10" w:rsidRPr="004C1B10" w:rsidRDefault="004C1B10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</w:tr>
      <w:tr w:rsidR="008B177B" w:rsidRPr="004C1B10" w14:paraId="62CF7F16" w14:textId="77777777" w:rsidTr="008B177B">
        <w:tc>
          <w:tcPr>
            <w:tcW w:w="5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4809485E" w14:textId="1E415C54" w:rsidR="008B177B" w:rsidRPr="004C1B10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2</w:t>
            </w:r>
          </w:p>
        </w:tc>
        <w:tc>
          <w:tcPr>
            <w:tcW w:w="17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10E98679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Ask user if they want to play hangman</w:t>
            </w:r>
          </w:p>
          <w:p w14:paraId="5578A89E" w14:textId="69D897F6" w:rsidR="008B177B" w:rsidRPr="008B177B" w:rsidRDefault="008B177B" w:rsidP="008B177B">
            <w:pPr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>Variable = play_again</w:t>
            </w:r>
          </w:p>
        </w:tc>
        <w:tc>
          <w:tcPr>
            <w:tcW w:w="108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581B6FC6" w14:textId="77777777" w:rsidR="008B177B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No</w:t>
            </w:r>
          </w:p>
          <w:p w14:paraId="1600C9E9" w14:textId="71E9C7F1" w:rsidR="008B177B" w:rsidRPr="004C1B10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b/>
                <w:bCs/>
                <w:lang w:eastAsia="en-NZ"/>
              </w:rPr>
              <w:t>N</w:t>
            </w: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>ormal</w:t>
            </w:r>
          </w:p>
        </w:tc>
        <w:tc>
          <w:tcPr>
            <w:tcW w:w="18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45337B44" w14:textId="30A869E1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Have </w:t>
            </w:r>
            <w:proofErr w:type="gramStart"/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a </w:t>
            </w:r>
            <w:r>
              <w:rPr>
                <w:rFonts w:ascii="Calibri" w:eastAsia="Times New Roman" w:hAnsi="Calibri" w:cs="Times New Roman"/>
                <w:lang w:eastAsia="en-NZ"/>
              </w:rPr>
              <w:t>nice day</w:t>
            </w:r>
            <w:proofErr w:type="gramEnd"/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 </w:t>
            </w:r>
          </w:p>
          <w:p w14:paraId="374EB4CE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2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2F0012F7" w14:textId="5E125963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 xml:space="preserve">-Have </w:t>
            </w:r>
            <w:proofErr w:type="gramStart"/>
            <w:r>
              <w:rPr>
                <w:rFonts w:ascii="Calibri" w:eastAsia="Times New Roman" w:hAnsi="Calibri" w:cs="Times New Roman"/>
                <w:lang w:eastAsia="en-NZ"/>
              </w:rPr>
              <w:t>a nice day</w:t>
            </w:r>
            <w:proofErr w:type="gramEnd"/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 </w:t>
            </w:r>
          </w:p>
          <w:p w14:paraId="617B0F69" w14:textId="187D2945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93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490B2169" w14:textId="548922E9" w:rsidR="008B177B" w:rsidRPr="004C1B10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Pass</w:t>
            </w:r>
          </w:p>
        </w:tc>
        <w:tc>
          <w:tcPr>
            <w:tcW w:w="19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4B0D930F" w14:textId="77777777" w:rsidR="008B177B" w:rsidRPr="004C1B10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</w:tr>
      <w:tr w:rsidR="008B177B" w:rsidRPr="004C1B10" w14:paraId="376B3879" w14:textId="77777777" w:rsidTr="008B177B">
        <w:tc>
          <w:tcPr>
            <w:tcW w:w="5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2407CFFE" w14:textId="27625778" w:rsidR="008B177B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3</w:t>
            </w:r>
          </w:p>
        </w:tc>
        <w:tc>
          <w:tcPr>
            <w:tcW w:w="17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1E589F22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Ask user if they want to play hangman</w:t>
            </w:r>
          </w:p>
          <w:p w14:paraId="5AC30223" w14:textId="48DD8AEE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>Variable = play_again</w:t>
            </w:r>
          </w:p>
        </w:tc>
        <w:tc>
          <w:tcPr>
            <w:tcW w:w="108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4025E625" w14:textId="77777777" w:rsidR="008B177B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Maybe</w:t>
            </w:r>
          </w:p>
          <w:p w14:paraId="0635E1C5" w14:textId="3A538FA5" w:rsidR="008B177B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b/>
                <w:bCs/>
                <w:lang w:eastAsia="en-NZ"/>
              </w:rPr>
              <w:t xml:space="preserve">Boundary </w:t>
            </w:r>
          </w:p>
        </w:tc>
        <w:tc>
          <w:tcPr>
            <w:tcW w:w="18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57525B45" w14:textId="77777777" w:rsidR="008B177B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That isn't a yes or a no, please try again. </w:t>
            </w:r>
          </w:p>
          <w:p w14:paraId="5C22E901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2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4251AC2C" w14:textId="6301ED02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-That isn't a yes or a no, please try again.</w:t>
            </w:r>
          </w:p>
        </w:tc>
        <w:tc>
          <w:tcPr>
            <w:tcW w:w="93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5246E189" w14:textId="77777777" w:rsidR="008B177B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9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04471E8A" w14:textId="77777777" w:rsidR="008B177B" w:rsidRPr="004C1B10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</w:tr>
      <w:tr w:rsidR="008B177B" w:rsidRPr="004C1B10" w14:paraId="5F227F5C" w14:textId="77777777" w:rsidTr="008B177B">
        <w:tc>
          <w:tcPr>
            <w:tcW w:w="5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0D4159FC" w14:textId="2F4F9886" w:rsidR="008B177B" w:rsidRPr="004C1B10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3</w:t>
            </w:r>
          </w:p>
        </w:tc>
        <w:tc>
          <w:tcPr>
            <w:tcW w:w="17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354AA790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Ask user if they want to play hangman</w:t>
            </w:r>
          </w:p>
          <w:p w14:paraId="1F25C19C" w14:textId="0C0B0812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>Variable = play_again</w:t>
            </w:r>
          </w:p>
        </w:tc>
        <w:tc>
          <w:tcPr>
            <w:tcW w:w="108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068145D5" w14:textId="696815B9" w:rsidR="008B177B" w:rsidRPr="004C1B10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gramStart"/>
            <w:r>
              <w:rPr>
                <w:rFonts w:ascii="Calibri" w:eastAsia="Times New Roman" w:hAnsi="Calibri" w:cs="Times New Roman"/>
                <w:lang w:eastAsia="en-NZ"/>
              </w:rPr>
              <w:t>:::::::</w:t>
            </w:r>
            <w:proofErr w:type="gramEnd"/>
            <w:r>
              <w:rPr>
                <w:rFonts w:ascii="Calibri" w:eastAsia="Times New Roman" w:hAnsi="Calibri" w:cs="Times New Roman"/>
                <w:b/>
                <w:bCs/>
                <w:lang w:eastAsia="en-NZ"/>
              </w:rPr>
              <w:t xml:space="preserve"> E</w:t>
            </w: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>rroneous</w:t>
            </w:r>
          </w:p>
        </w:tc>
        <w:tc>
          <w:tcPr>
            <w:tcW w:w="18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572107BD" w14:textId="0F3DCA76" w:rsidR="008B177B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That isn't a yes or a no, please try again. </w:t>
            </w:r>
          </w:p>
          <w:p w14:paraId="508CD952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  <w:p w14:paraId="2860ACC9" w14:textId="77777777" w:rsidR="008B177B" w:rsidRPr="004C1B10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2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1FD15B89" w14:textId="524EA127" w:rsidR="008B177B" w:rsidRPr="004C1B10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-That isn't a yes </w:t>
            </w:r>
            <w:r>
              <w:rPr>
                <w:rFonts w:ascii="Calibri" w:eastAsia="Times New Roman" w:hAnsi="Calibri" w:cs="Times New Roman"/>
                <w:lang w:eastAsia="en-NZ"/>
              </w:rPr>
              <w:t>or a no, please try again.</w:t>
            </w:r>
          </w:p>
        </w:tc>
        <w:tc>
          <w:tcPr>
            <w:tcW w:w="93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3DB1594E" w14:textId="29C228AB" w:rsidR="008B177B" w:rsidRPr="004C1B10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Pass</w:t>
            </w:r>
          </w:p>
        </w:tc>
        <w:tc>
          <w:tcPr>
            <w:tcW w:w="19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57BBEA90" w14:textId="77777777" w:rsidR="008B177B" w:rsidRPr="004C1B10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</w:tr>
      <w:tr w:rsidR="008B177B" w:rsidRPr="004C1B10" w14:paraId="50355320" w14:textId="77777777" w:rsidTr="008B177B">
        <w:tc>
          <w:tcPr>
            <w:tcW w:w="5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7D6012C0" w14:textId="77777777" w:rsidR="008B177B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7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69BC3B7F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08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754358C4" w14:textId="77777777" w:rsidR="008B177B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8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33B14B0B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2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3398B7F1" w14:textId="77777777" w:rsidR="008B177B" w:rsidRPr="004C1B10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93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04D57551" w14:textId="77777777" w:rsidR="008B177B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9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0C0252F6" w14:textId="77777777" w:rsidR="008B177B" w:rsidRPr="004C1B10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</w:tr>
      <w:tr w:rsidR="004C1B10" w:rsidRPr="004C1B10" w14:paraId="45919D93" w14:textId="77777777" w:rsidTr="008B177B">
        <w:tc>
          <w:tcPr>
            <w:tcW w:w="5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AEE129B" w14:textId="4226580B" w:rsidR="004C1B10" w:rsidRPr="004C1B10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4</w:t>
            </w:r>
          </w:p>
        </w:tc>
        <w:tc>
          <w:tcPr>
            <w:tcW w:w="17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A4CB66D" w14:textId="77777777" w:rsidR="004C1B10" w:rsidRPr="004C1B10" w:rsidRDefault="004C1B10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Ask the users name</w:t>
            </w:r>
          </w:p>
          <w:p w14:paraId="7BFF3FA6" w14:textId="77777777" w:rsidR="004C1B10" w:rsidRPr="004C1B10" w:rsidRDefault="004C1B10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 xml:space="preserve">Variable = </w:t>
            </w:r>
            <w:proofErr w:type="spellStart"/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>user_name</w:t>
            </w:r>
            <w:proofErr w:type="spellEnd"/>
          </w:p>
        </w:tc>
        <w:tc>
          <w:tcPr>
            <w:tcW w:w="108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3645966" w14:textId="08319B06" w:rsidR="004C1B10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Kayla</w:t>
            </w:r>
          </w:p>
          <w:p w14:paraId="0A39AB29" w14:textId="4B990DD8" w:rsidR="008B177B" w:rsidRPr="008B177B" w:rsidRDefault="008B177B" w:rsidP="004C1B10">
            <w:pPr>
              <w:spacing w:after="0" w:line="240" w:lineRule="auto"/>
              <w:rPr>
                <w:rFonts w:ascii="Calibri" w:eastAsia="Times New Roman" w:hAnsi="Calibri" w:cs="Times New Roman"/>
                <w:b/>
                <w:lang w:eastAsia="en-NZ"/>
              </w:rPr>
            </w:pPr>
            <w:r w:rsidRPr="008B177B">
              <w:rPr>
                <w:rFonts w:ascii="Calibri" w:eastAsia="Times New Roman" w:hAnsi="Calibri" w:cs="Times New Roman"/>
                <w:b/>
                <w:lang w:eastAsia="en-NZ"/>
              </w:rPr>
              <w:t xml:space="preserve">Normal </w:t>
            </w:r>
          </w:p>
        </w:tc>
        <w:tc>
          <w:tcPr>
            <w:tcW w:w="18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167EE14" w14:textId="1EC0D8D6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Welcome Kayla</w:t>
            </w:r>
          </w:p>
          <w:p w14:paraId="6B255938" w14:textId="6249616E" w:rsidR="004C1B10" w:rsidRPr="004C1B10" w:rsidRDefault="004C1B10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 xml:space="preserve"> </w:t>
            </w:r>
          </w:p>
        </w:tc>
        <w:tc>
          <w:tcPr>
            <w:tcW w:w="12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B69C570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Welcome Kayla</w:t>
            </w:r>
          </w:p>
          <w:p w14:paraId="12DC9F06" w14:textId="02922388" w:rsidR="004C1B10" w:rsidRPr="004C1B10" w:rsidRDefault="004C1B10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 </w:t>
            </w:r>
          </w:p>
        </w:tc>
        <w:tc>
          <w:tcPr>
            <w:tcW w:w="93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4CD6F63" w14:textId="77777777" w:rsidR="004C1B10" w:rsidRPr="004C1B10" w:rsidRDefault="004C1B10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Pass</w:t>
            </w:r>
          </w:p>
          <w:p w14:paraId="48370A5F" w14:textId="77777777" w:rsidR="004C1B10" w:rsidRPr="004C1B10" w:rsidRDefault="004C1B10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9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295BD73" w14:textId="77777777" w:rsidR="004C1B10" w:rsidRPr="004C1B10" w:rsidRDefault="004C1B10" w:rsidP="004C1B10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</w:tr>
      <w:tr w:rsidR="008B177B" w:rsidRPr="004C1B10" w14:paraId="01DDD90B" w14:textId="77777777" w:rsidTr="008B177B">
        <w:tc>
          <w:tcPr>
            <w:tcW w:w="5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2A61C81F" w14:textId="0D5202C4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5</w:t>
            </w:r>
          </w:p>
        </w:tc>
        <w:tc>
          <w:tcPr>
            <w:tcW w:w="17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1F63CFF6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Ask the users name</w:t>
            </w:r>
          </w:p>
          <w:p w14:paraId="04471738" w14:textId="532DE02A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 xml:space="preserve">Variable = </w:t>
            </w:r>
            <w:proofErr w:type="spellStart"/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>user_name</w:t>
            </w:r>
            <w:proofErr w:type="spellEnd"/>
          </w:p>
        </w:tc>
        <w:tc>
          <w:tcPr>
            <w:tcW w:w="108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549DBDBA" w14:textId="77777777" w:rsidR="008B177B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KAYLA</w:t>
            </w:r>
          </w:p>
          <w:p w14:paraId="36527D89" w14:textId="5CB247CC" w:rsidR="008B177B" w:rsidRPr="008B177B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b/>
                <w:lang w:eastAsia="en-NZ"/>
              </w:rPr>
            </w:pPr>
            <w:r w:rsidRPr="008B177B">
              <w:rPr>
                <w:rFonts w:ascii="Calibri" w:eastAsia="Times New Roman" w:hAnsi="Calibri" w:cs="Times New Roman"/>
                <w:b/>
                <w:lang w:eastAsia="en-NZ"/>
              </w:rPr>
              <w:t xml:space="preserve">Boundary </w:t>
            </w:r>
          </w:p>
        </w:tc>
        <w:tc>
          <w:tcPr>
            <w:tcW w:w="18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15A6C178" w14:textId="039B2028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Welcome KAYLA</w:t>
            </w:r>
          </w:p>
        </w:tc>
        <w:tc>
          <w:tcPr>
            <w:tcW w:w="12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3958E41F" w14:textId="39DA731E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Welcome KAYLA</w:t>
            </w:r>
          </w:p>
        </w:tc>
        <w:tc>
          <w:tcPr>
            <w:tcW w:w="93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223456B3" w14:textId="546452E8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Pass</w:t>
            </w:r>
          </w:p>
        </w:tc>
        <w:tc>
          <w:tcPr>
            <w:tcW w:w="19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4CEED7E9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</w:tr>
      <w:tr w:rsidR="008B177B" w:rsidRPr="004C1B10" w14:paraId="72D8C05C" w14:textId="77777777" w:rsidTr="008B177B">
        <w:tc>
          <w:tcPr>
            <w:tcW w:w="5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2C20735F" w14:textId="1E40C56A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6</w:t>
            </w:r>
          </w:p>
        </w:tc>
        <w:tc>
          <w:tcPr>
            <w:tcW w:w="17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21FD9642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Ask the users name</w:t>
            </w:r>
          </w:p>
          <w:p w14:paraId="73F6CF30" w14:textId="187A2424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 xml:space="preserve">Variable = </w:t>
            </w:r>
            <w:proofErr w:type="spellStart"/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>user_name</w:t>
            </w:r>
            <w:proofErr w:type="spellEnd"/>
          </w:p>
        </w:tc>
        <w:tc>
          <w:tcPr>
            <w:tcW w:w="108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4BC21F77" w14:textId="77777777" w:rsidR="008B177B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:::::::</w:t>
            </w:r>
          </w:p>
          <w:p w14:paraId="5E774FCF" w14:textId="5D3F5915" w:rsidR="008B177B" w:rsidRPr="008B177B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b/>
                <w:lang w:eastAsia="en-NZ"/>
              </w:rPr>
            </w:pPr>
            <w:r w:rsidRPr="008B177B">
              <w:rPr>
                <w:rFonts w:ascii="Calibri" w:eastAsia="Times New Roman" w:hAnsi="Calibri" w:cs="Times New Roman"/>
                <w:b/>
                <w:lang w:eastAsia="en-NZ"/>
              </w:rPr>
              <w:t xml:space="preserve">Erroneous </w:t>
            </w:r>
          </w:p>
        </w:tc>
        <w:tc>
          <w:tcPr>
            <w:tcW w:w="18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223D9D48" w14:textId="4505A9A1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Welcome ::::::</w:t>
            </w:r>
          </w:p>
        </w:tc>
        <w:tc>
          <w:tcPr>
            <w:tcW w:w="12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30C787E8" w14:textId="1EC34818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Welcome ::::::</w:t>
            </w:r>
          </w:p>
        </w:tc>
        <w:tc>
          <w:tcPr>
            <w:tcW w:w="93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71B5A452" w14:textId="39D9EA5D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Pass</w:t>
            </w:r>
          </w:p>
        </w:tc>
        <w:tc>
          <w:tcPr>
            <w:tcW w:w="19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606DE435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</w:tr>
      <w:tr w:rsidR="008B177B" w:rsidRPr="004C1B10" w14:paraId="6D2F1430" w14:textId="77777777" w:rsidTr="008B177B">
        <w:tc>
          <w:tcPr>
            <w:tcW w:w="5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55C4A7E9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7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746A6E5B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08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32189BA9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8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75186CF2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2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451875DA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93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566E0270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9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55605F26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</w:tr>
      <w:tr w:rsidR="008B177B" w:rsidRPr="004C1B10" w14:paraId="125EF572" w14:textId="77777777" w:rsidTr="008B177B">
        <w:tc>
          <w:tcPr>
            <w:tcW w:w="5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E56DE1A" w14:textId="15F88898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7</w:t>
            </w:r>
          </w:p>
        </w:tc>
        <w:tc>
          <w:tcPr>
            <w:tcW w:w="17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5938A26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Ask user to enter a letter </w:t>
            </w:r>
          </w:p>
          <w:p w14:paraId="6827B3A3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 xml:space="preserve">Variable = </w:t>
            </w:r>
            <w:proofErr w:type="spellStart"/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>players_guesses</w:t>
            </w:r>
            <w:proofErr w:type="spellEnd"/>
          </w:p>
        </w:tc>
        <w:tc>
          <w:tcPr>
            <w:tcW w:w="108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CB692CB" w14:textId="39D4584F" w:rsidR="008B177B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a</w:t>
            </w:r>
          </w:p>
          <w:p w14:paraId="56235A44" w14:textId="57171CBE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>normal</w:t>
            </w:r>
          </w:p>
        </w:tc>
        <w:tc>
          <w:tcPr>
            <w:tcW w:w="18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8B7CB45" w14:textId="78B58F2B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That letter is/isn't a letter in the word </w:t>
            </w:r>
          </w:p>
        </w:tc>
        <w:tc>
          <w:tcPr>
            <w:tcW w:w="12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A65662B" w14:textId="09F264EB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That word is/isn't a letter in the word </w:t>
            </w:r>
          </w:p>
        </w:tc>
        <w:tc>
          <w:tcPr>
            <w:tcW w:w="93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F0D4336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Pass</w:t>
            </w:r>
          </w:p>
        </w:tc>
        <w:tc>
          <w:tcPr>
            <w:tcW w:w="19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AD81BF4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This will continue to repeat </w:t>
            </w:r>
          </w:p>
          <w:p w14:paraId="1FB50EFF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until the user guesses the word </w:t>
            </w:r>
          </w:p>
          <w:p w14:paraId="000D1EB0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are their 10 lives runs out</w:t>
            </w:r>
          </w:p>
        </w:tc>
      </w:tr>
      <w:tr w:rsidR="008B177B" w:rsidRPr="004C1B10" w14:paraId="473C5FF5" w14:textId="77777777" w:rsidTr="008B177B">
        <w:tc>
          <w:tcPr>
            <w:tcW w:w="5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132C6F22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7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6FCA3286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Ask user to enter a letter </w:t>
            </w:r>
          </w:p>
          <w:p w14:paraId="2AB02905" w14:textId="3B013418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 xml:space="preserve">Variable = </w:t>
            </w:r>
            <w:proofErr w:type="spellStart"/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>players_guesses</w:t>
            </w:r>
            <w:proofErr w:type="spellEnd"/>
          </w:p>
        </w:tc>
        <w:tc>
          <w:tcPr>
            <w:tcW w:w="108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00792435" w14:textId="2D5E27D9" w:rsidR="008B177B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a</w:t>
            </w:r>
          </w:p>
          <w:p w14:paraId="3C65F531" w14:textId="464281C4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 xml:space="preserve">boundary </w:t>
            </w:r>
          </w:p>
          <w:p w14:paraId="43226B19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8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1A738676" w14:textId="4737A29B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That has already been guessed </w:t>
            </w:r>
          </w:p>
        </w:tc>
        <w:tc>
          <w:tcPr>
            <w:tcW w:w="12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69B0B134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That has already been guessed</w:t>
            </w:r>
          </w:p>
          <w:p w14:paraId="5CFA1151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93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00772FF7" w14:textId="12B8BE4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Pass</w:t>
            </w:r>
          </w:p>
        </w:tc>
        <w:tc>
          <w:tcPr>
            <w:tcW w:w="19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61B14B70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This will continue to repeat </w:t>
            </w:r>
          </w:p>
          <w:p w14:paraId="69A800B2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until the user guesses the word </w:t>
            </w:r>
          </w:p>
          <w:p w14:paraId="7777BA8B" w14:textId="6D2F93EA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are their 10 lives runs out</w:t>
            </w:r>
          </w:p>
        </w:tc>
      </w:tr>
      <w:tr w:rsidR="008B177B" w:rsidRPr="004C1B10" w14:paraId="67612257" w14:textId="77777777" w:rsidTr="008B177B">
        <w:tc>
          <w:tcPr>
            <w:tcW w:w="5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058AD217" w14:textId="7A9CF0C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8</w:t>
            </w:r>
          </w:p>
        </w:tc>
        <w:tc>
          <w:tcPr>
            <w:tcW w:w="17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7E08B87F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Ask user to enter a letter </w:t>
            </w:r>
          </w:p>
          <w:p w14:paraId="39AA8244" w14:textId="2F9AE7AF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 xml:space="preserve">Variable = </w:t>
            </w:r>
            <w:proofErr w:type="spellStart"/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>players_guesses</w:t>
            </w:r>
            <w:proofErr w:type="spellEnd"/>
          </w:p>
        </w:tc>
        <w:tc>
          <w:tcPr>
            <w:tcW w:w="108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194AB19D" w14:textId="5F28D414" w:rsidR="008B177B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>
              <w:rPr>
                <w:rFonts w:ascii="Calibri" w:eastAsia="Times New Roman" w:hAnsi="Calibri" w:cs="Times New Roman"/>
                <w:lang w:eastAsia="en-NZ"/>
              </w:rPr>
              <w:t>ak</w:t>
            </w:r>
            <w:proofErr w:type="spellEnd"/>
          </w:p>
          <w:p w14:paraId="5D54303C" w14:textId="0046056C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>boundary</w:t>
            </w:r>
          </w:p>
        </w:tc>
        <w:tc>
          <w:tcPr>
            <w:tcW w:w="18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11F6847C" w14:textId="38E49F4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That is more than </w:t>
            </w:r>
            <w:r>
              <w:rPr>
                <w:rFonts w:ascii="Calibri" w:eastAsia="Times New Roman" w:hAnsi="Calibri" w:cs="Times New Roman"/>
                <w:lang w:eastAsia="en-NZ"/>
              </w:rPr>
              <w:t xml:space="preserve">one letter, please try again </w:t>
            </w: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 xml:space="preserve"> </w:t>
            </w:r>
          </w:p>
          <w:p w14:paraId="01CB5D38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2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055EBFF0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That is more than one letter, please try again </w:t>
            </w:r>
          </w:p>
          <w:p w14:paraId="71C3E4A3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93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0327435F" w14:textId="53A7249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Pass</w:t>
            </w:r>
          </w:p>
        </w:tc>
        <w:tc>
          <w:tcPr>
            <w:tcW w:w="19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1C9C05F5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This will continue to repeat </w:t>
            </w:r>
          </w:p>
          <w:p w14:paraId="289D4EE3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until the user guesses the word </w:t>
            </w:r>
          </w:p>
          <w:p w14:paraId="14504B30" w14:textId="35E82DDC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are their 10 lives runs out</w:t>
            </w:r>
          </w:p>
        </w:tc>
      </w:tr>
      <w:tr w:rsidR="008B177B" w:rsidRPr="004C1B10" w14:paraId="65C74F3B" w14:textId="77777777" w:rsidTr="008B177B">
        <w:tc>
          <w:tcPr>
            <w:tcW w:w="5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235832F1" w14:textId="71CE0005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9</w:t>
            </w:r>
          </w:p>
        </w:tc>
        <w:tc>
          <w:tcPr>
            <w:tcW w:w="17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39473917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Ask user to enter a letter </w:t>
            </w:r>
          </w:p>
          <w:p w14:paraId="09A70452" w14:textId="7C65FDE5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 xml:space="preserve">Variable = </w:t>
            </w:r>
            <w:proofErr w:type="spellStart"/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>players_guesses</w:t>
            </w:r>
            <w:proofErr w:type="spellEnd"/>
          </w:p>
        </w:tc>
        <w:tc>
          <w:tcPr>
            <w:tcW w:w="108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675D7D2D" w14:textId="0A50B2C3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12</w:t>
            </w: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 </w:t>
            </w: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>erroneous</w:t>
            </w:r>
          </w:p>
        </w:tc>
        <w:tc>
          <w:tcPr>
            <w:tcW w:w="18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08981AD1" w14:textId="10A8181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That isn't a letter </w:t>
            </w:r>
          </w:p>
        </w:tc>
        <w:tc>
          <w:tcPr>
            <w:tcW w:w="12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4E4973E1" w14:textId="331639AE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That isn't a letter</w:t>
            </w:r>
          </w:p>
        </w:tc>
        <w:tc>
          <w:tcPr>
            <w:tcW w:w="93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72EF622A" w14:textId="757EA122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Pass</w:t>
            </w:r>
          </w:p>
        </w:tc>
        <w:tc>
          <w:tcPr>
            <w:tcW w:w="19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56AA0AA5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This will continue to repeat </w:t>
            </w:r>
          </w:p>
          <w:p w14:paraId="54672F56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until the user guesses the word </w:t>
            </w:r>
          </w:p>
          <w:p w14:paraId="6495E6E2" w14:textId="158FD674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are their 10 lives runs out</w:t>
            </w:r>
          </w:p>
        </w:tc>
      </w:tr>
      <w:tr w:rsidR="008B177B" w:rsidRPr="004C1B10" w14:paraId="64DF3B01" w14:textId="77777777" w:rsidTr="008B177B">
        <w:tc>
          <w:tcPr>
            <w:tcW w:w="5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3EF7503A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7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30CD9BE2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08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5AE20CA2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8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2D0B9365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2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30225CCA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93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314E75B8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9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2A06E07F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</w:tr>
      <w:tr w:rsidR="008B177B" w:rsidRPr="004C1B10" w14:paraId="0EA2CF22" w14:textId="77777777" w:rsidTr="008B177B">
        <w:tc>
          <w:tcPr>
            <w:tcW w:w="5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FFAD009" w14:textId="1AB1DDFB" w:rsidR="008B177B" w:rsidRPr="004C1B10" w:rsidRDefault="001E12C5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10</w:t>
            </w:r>
          </w:p>
        </w:tc>
        <w:tc>
          <w:tcPr>
            <w:tcW w:w="17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2803056" w14:textId="384E80FD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Either repeat number 3 ^ or end the game </w:t>
            </w:r>
          </w:p>
          <w:p w14:paraId="4ACB2849" w14:textId="2DD1C3E4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>Variable = chosen_</w:t>
            </w:r>
            <w:proofErr w:type="gramStart"/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>word  and</w:t>
            </w:r>
            <w:proofErr w:type="gramEnd"/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 xml:space="preserve"> </w:t>
            </w:r>
            <w:proofErr w:type="spellStart"/>
            <w:r w:rsidR="001E12C5">
              <w:rPr>
                <w:rFonts w:ascii="Calibri" w:eastAsia="Times New Roman" w:hAnsi="Calibri" w:cs="Times New Roman"/>
                <w:b/>
                <w:bCs/>
                <w:lang w:eastAsia="en-NZ"/>
              </w:rPr>
              <w:t>p</w:t>
            </w: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>layers_attempts</w:t>
            </w:r>
            <w:proofErr w:type="spellEnd"/>
          </w:p>
        </w:tc>
        <w:tc>
          <w:tcPr>
            <w:tcW w:w="108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9B3FA5D" w14:textId="4B3F6A3B" w:rsidR="008B177B" w:rsidRPr="001E12C5" w:rsidRDefault="001E12C5" w:rsidP="008B177B">
            <w:pPr>
              <w:spacing w:after="0" w:line="240" w:lineRule="auto"/>
              <w:rPr>
                <w:rFonts w:ascii="Calibri" w:eastAsia="Times New Roman" w:hAnsi="Calibri" w:cs="Times New Roman"/>
                <w:i/>
                <w:lang w:eastAsia="en-NZ"/>
              </w:rPr>
            </w:pPr>
            <w:r w:rsidRPr="001E12C5">
              <w:rPr>
                <w:rFonts w:ascii="Calibri" w:eastAsia="Times New Roman" w:hAnsi="Calibri" w:cs="Times New Roman"/>
                <w:i/>
                <w:lang w:eastAsia="en-NZ"/>
              </w:rPr>
              <w:t xml:space="preserve">When users </w:t>
            </w:r>
            <w:proofErr w:type="gramStart"/>
            <w:r w:rsidRPr="001E12C5">
              <w:rPr>
                <w:rFonts w:ascii="Calibri" w:eastAsia="Times New Roman" w:hAnsi="Calibri" w:cs="Times New Roman"/>
                <w:i/>
                <w:lang w:eastAsia="en-NZ"/>
              </w:rPr>
              <w:t>guesses</w:t>
            </w:r>
            <w:proofErr w:type="gramEnd"/>
            <w:r w:rsidRPr="001E12C5">
              <w:rPr>
                <w:rFonts w:ascii="Calibri" w:eastAsia="Times New Roman" w:hAnsi="Calibri" w:cs="Times New Roman"/>
                <w:i/>
                <w:lang w:eastAsia="en-NZ"/>
              </w:rPr>
              <w:t xml:space="preserve"> word </w:t>
            </w:r>
            <w:r w:rsidR="008B177B" w:rsidRPr="001E12C5">
              <w:rPr>
                <w:rFonts w:ascii="Calibri" w:eastAsia="Times New Roman" w:hAnsi="Calibri" w:cs="Times New Roman"/>
                <w:i/>
                <w:lang w:eastAsia="en-NZ"/>
              </w:rPr>
              <w:t xml:space="preserve"> </w:t>
            </w:r>
          </w:p>
        </w:tc>
        <w:tc>
          <w:tcPr>
            <w:tcW w:w="18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898781B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You guess the word …</w:t>
            </w:r>
            <w:proofErr w:type="gramStart"/>
            <w:r w:rsidRPr="004C1B10">
              <w:rPr>
                <w:rFonts w:ascii="Calibri" w:eastAsia="Times New Roman" w:hAnsi="Calibri" w:cs="Times New Roman"/>
                <w:lang w:eastAsia="en-NZ"/>
              </w:rPr>
              <w:t>…..</w:t>
            </w:r>
            <w:proofErr w:type="gramEnd"/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 </w:t>
            </w: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 xml:space="preserve">Normal </w:t>
            </w:r>
          </w:p>
          <w:p w14:paraId="1E8BCD54" w14:textId="13399370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2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50C5B0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You guess the word …</w:t>
            </w:r>
            <w:proofErr w:type="gramStart"/>
            <w:r w:rsidRPr="004C1B10">
              <w:rPr>
                <w:rFonts w:ascii="Calibri" w:eastAsia="Times New Roman" w:hAnsi="Calibri" w:cs="Times New Roman"/>
                <w:lang w:eastAsia="en-NZ"/>
              </w:rPr>
              <w:t>…..</w:t>
            </w:r>
            <w:proofErr w:type="gramEnd"/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 </w:t>
            </w:r>
          </w:p>
          <w:p w14:paraId="59BCD74A" w14:textId="47E44B55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93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C9C1085" w14:textId="77777777" w:rsidR="008B177B" w:rsidRPr="004C1B10" w:rsidRDefault="008B177B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Pass</w:t>
            </w:r>
          </w:p>
        </w:tc>
        <w:tc>
          <w:tcPr>
            <w:tcW w:w="19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A32819A" w14:textId="645925A5" w:rsidR="008B177B" w:rsidRPr="004C1B10" w:rsidRDefault="001E12C5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Once the user</w:t>
            </w:r>
            <w:r w:rsidR="008B177B" w:rsidRPr="004C1B10">
              <w:rPr>
                <w:rFonts w:ascii="Calibri" w:eastAsia="Times New Roman" w:hAnsi="Calibri" w:cs="Times New Roman"/>
                <w:lang w:eastAsia="en-NZ"/>
              </w:rPr>
              <w:t xml:space="preserve"> guess</w:t>
            </w:r>
            <w:r>
              <w:rPr>
                <w:rFonts w:ascii="Calibri" w:eastAsia="Times New Roman" w:hAnsi="Calibri" w:cs="Times New Roman"/>
                <w:lang w:eastAsia="en-NZ"/>
              </w:rPr>
              <w:t>es</w:t>
            </w:r>
            <w:r w:rsidR="008B177B" w:rsidRPr="004C1B10">
              <w:rPr>
                <w:rFonts w:ascii="Calibri" w:eastAsia="Times New Roman" w:hAnsi="Calibri" w:cs="Times New Roman"/>
                <w:lang w:eastAsia="en-NZ"/>
              </w:rPr>
              <w:t xml:space="preserve"> the word correctly. It will either repeat the game depending if the users </w:t>
            </w:r>
            <w:proofErr w:type="gramStart"/>
            <w:r w:rsidR="008B177B" w:rsidRPr="004C1B10">
              <w:rPr>
                <w:rFonts w:ascii="Calibri" w:eastAsia="Times New Roman" w:hAnsi="Calibri" w:cs="Times New Roman"/>
                <w:lang w:eastAsia="en-NZ"/>
              </w:rPr>
              <w:t>says</w:t>
            </w:r>
            <w:proofErr w:type="gramEnd"/>
            <w:r w:rsidR="008B177B" w:rsidRPr="004C1B10">
              <w:rPr>
                <w:rFonts w:ascii="Calibri" w:eastAsia="Times New Roman" w:hAnsi="Calibri" w:cs="Times New Roman"/>
                <w:lang w:eastAsia="en-NZ"/>
              </w:rPr>
              <w:t xml:space="preserve"> yes to playing again or it will end the game.</w:t>
            </w:r>
          </w:p>
        </w:tc>
      </w:tr>
      <w:tr w:rsidR="001E12C5" w:rsidRPr="004C1B10" w14:paraId="339B0A30" w14:textId="77777777" w:rsidTr="008B177B">
        <w:tc>
          <w:tcPr>
            <w:tcW w:w="5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696C9E14" w14:textId="1D9294C4" w:rsidR="001E12C5" w:rsidRPr="004C1B10" w:rsidRDefault="001E12C5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11</w:t>
            </w:r>
          </w:p>
        </w:tc>
        <w:tc>
          <w:tcPr>
            <w:tcW w:w="17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74F74B48" w14:textId="77777777" w:rsidR="001E12C5" w:rsidRPr="004C1B10" w:rsidRDefault="001E12C5" w:rsidP="001E12C5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Either repeat number 3 ^ or end the game </w:t>
            </w:r>
          </w:p>
          <w:p w14:paraId="06F965FF" w14:textId="4E100C5B" w:rsidR="001E12C5" w:rsidRPr="004C1B10" w:rsidRDefault="001E12C5" w:rsidP="001E12C5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>Variable = chosen_</w:t>
            </w:r>
            <w:proofErr w:type="gramStart"/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>word  and</w:t>
            </w:r>
            <w:proofErr w:type="gramEnd"/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b/>
                <w:bCs/>
                <w:lang w:eastAsia="en-NZ"/>
              </w:rPr>
              <w:t>p</w:t>
            </w:r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>layers_attempts</w:t>
            </w:r>
            <w:proofErr w:type="spellEnd"/>
          </w:p>
        </w:tc>
        <w:tc>
          <w:tcPr>
            <w:tcW w:w="108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28CA9D5D" w14:textId="5C1392DC" w:rsidR="001E12C5" w:rsidRPr="001E12C5" w:rsidRDefault="001E12C5" w:rsidP="008B177B">
            <w:pPr>
              <w:spacing w:after="0" w:line="240" w:lineRule="auto"/>
              <w:rPr>
                <w:rFonts w:ascii="Calibri" w:eastAsia="Times New Roman" w:hAnsi="Calibri" w:cs="Times New Roman"/>
                <w:i/>
                <w:lang w:eastAsia="en-NZ"/>
              </w:rPr>
            </w:pPr>
            <w:r w:rsidRPr="001E12C5">
              <w:rPr>
                <w:rFonts w:ascii="Calibri" w:eastAsia="Times New Roman" w:hAnsi="Calibri" w:cs="Times New Roman"/>
                <w:i/>
                <w:lang w:eastAsia="en-NZ"/>
              </w:rPr>
              <w:t xml:space="preserve">When user runs </w:t>
            </w:r>
            <w:proofErr w:type="spellStart"/>
            <w:proofErr w:type="gramStart"/>
            <w:r w:rsidRPr="001E12C5">
              <w:rPr>
                <w:rFonts w:ascii="Calibri" w:eastAsia="Times New Roman" w:hAnsi="Calibri" w:cs="Times New Roman"/>
                <w:i/>
                <w:lang w:eastAsia="en-NZ"/>
              </w:rPr>
              <w:t>our</w:t>
            </w:r>
            <w:proofErr w:type="spellEnd"/>
            <w:proofErr w:type="gramEnd"/>
            <w:r w:rsidRPr="001E12C5">
              <w:rPr>
                <w:rFonts w:ascii="Calibri" w:eastAsia="Times New Roman" w:hAnsi="Calibri" w:cs="Times New Roman"/>
                <w:i/>
                <w:lang w:eastAsia="en-NZ"/>
              </w:rPr>
              <w:t xml:space="preserve"> of lives </w:t>
            </w:r>
          </w:p>
        </w:tc>
        <w:tc>
          <w:tcPr>
            <w:tcW w:w="18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783A5AAC" w14:textId="77777777" w:rsidR="001E12C5" w:rsidRPr="004C1B10" w:rsidRDefault="001E12C5" w:rsidP="001E12C5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You run out of lives the word was ……</w:t>
            </w:r>
            <w:proofErr w:type="gramStart"/>
            <w:r w:rsidRPr="004C1B10">
              <w:rPr>
                <w:rFonts w:ascii="Calibri" w:eastAsia="Times New Roman" w:hAnsi="Calibri" w:cs="Times New Roman"/>
                <w:lang w:eastAsia="en-NZ"/>
              </w:rPr>
              <w:t>…..</w:t>
            </w:r>
            <w:proofErr w:type="gramEnd"/>
            <w:r w:rsidRPr="004C1B10">
              <w:rPr>
                <w:rFonts w:ascii="Calibri" w:eastAsia="Times New Roman" w:hAnsi="Calibri" w:cs="Times New Roman"/>
                <w:b/>
                <w:bCs/>
                <w:lang w:eastAsia="en-NZ"/>
              </w:rPr>
              <w:t xml:space="preserve"> Normal</w:t>
            </w:r>
          </w:p>
          <w:p w14:paraId="0003B555" w14:textId="77777777" w:rsidR="001E12C5" w:rsidRPr="004C1B10" w:rsidRDefault="001E12C5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2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2950285D" w14:textId="7724552B" w:rsidR="001E12C5" w:rsidRPr="004C1B10" w:rsidRDefault="001E12C5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4C1B10">
              <w:rPr>
                <w:rFonts w:ascii="Calibri" w:eastAsia="Times New Roman" w:hAnsi="Calibri" w:cs="Times New Roman"/>
                <w:lang w:eastAsia="en-NZ"/>
              </w:rPr>
              <w:t>You run out of lives the word was ……</w:t>
            </w:r>
            <w:proofErr w:type="gramStart"/>
            <w:r w:rsidRPr="004C1B10">
              <w:rPr>
                <w:rFonts w:ascii="Calibri" w:eastAsia="Times New Roman" w:hAnsi="Calibri" w:cs="Times New Roman"/>
                <w:lang w:eastAsia="en-NZ"/>
              </w:rPr>
              <w:t>…..</w:t>
            </w:r>
            <w:proofErr w:type="gramEnd"/>
          </w:p>
        </w:tc>
        <w:tc>
          <w:tcPr>
            <w:tcW w:w="93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03295141" w14:textId="27670144" w:rsidR="001E12C5" w:rsidRPr="004C1B10" w:rsidRDefault="001E12C5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Pass</w:t>
            </w:r>
          </w:p>
        </w:tc>
        <w:tc>
          <w:tcPr>
            <w:tcW w:w="19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631EE744" w14:textId="32C8E6E4" w:rsidR="001E12C5" w:rsidRPr="004C1B10" w:rsidRDefault="001E12C5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 xml:space="preserve">Once the user's lives </w:t>
            </w:r>
            <w:proofErr w:type="gramStart"/>
            <w:r>
              <w:rPr>
                <w:rFonts w:ascii="Calibri" w:eastAsia="Times New Roman" w:hAnsi="Calibri" w:cs="Times New Roman"/>
                <w:lang w:eastAsia="en-NZ"/>
              </w:rPr>
              <w:t>runs</w:t>
            </w:r>
            <w:proofErr w:type="gramEnd"/>
            <w:r>
              <w:rPr>
                <w:rFonts w:ascii="Calibri" w:eastAsia="Times New Roman" w:hAnsi="Calibri" w:cs="Times New Roman"/>
                <w:lang w:eastAsia="en-NZ"/>
              </w:rPr>
              <w:t xml:space="preserve">. </w:t>
            </w:r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It will either repeat the game depending if the users </w:t>
            </w:r>
            <w:proofErr w:type="gramStart"/>
            <w:r w:rsidRPr="004C1B10">
              <w:rPr>
                <w:rFonts w:ascii="Calibri" w:eastAsia="Times New Roman" w:hAnsi="Calibri" w:cs="Times New Roman"/>
                <w:lang w:eastAsia="en-NZ"/>
              </w:rPr>
              <w:t>says</w:t>
            </w:r>
            <w:proofErr w:type="gramEnd"/>
            <w:r w:rsidRPr="004C1B10">
              <w:rPr>
                <w:rFonts w:ascii="Calibri" w:eastAsia="Times New Roman" w:hAnsi="Calibri" w:cs="Times New Roman"/>
                <w:lang w:eastAsia="en-NZ"/>
              </w:rPr>
              <w:t xml:space="preserve"> yes to playing again or it will end the game</w:t>
            </w:r>
          </w:p>
        </w:tc>
      </w:tr>
      <w:tr w:rsidR="001E12C5" w:rsidRPr="004C1B10" w14:paraId="08EB5909" w14:textId="77777777" w:rsidTr="008B177B">
        <w:tc>
          <w:tcPr>
            <w:tcW w:w="5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06CD02BB" w14:textId="56F86B4F" w:rsidR="001E12C5" w:rsidRPr="004C1B10" w:rsidRDefault="001E12C5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bookmarkStart w:id="0" w:name="_GoBack"/>
            <w:bookmarkEnd w:id="0"/>
          </w:p>
        </w:tc>
        <w:tc>
          <w:tcPr>
            <w:tcW w:w="17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01EE79DB" w14:textId="71B56534" w:rsidR="001E12C5" w:rsidRPr="004C1B10" w:rsidRDefault="001E12C5" w:rsidP="001E12C5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08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34C589B2" w14:textId="77777777" w:rsidR="001E12C5" w:rsidRPr="004C1B10" w:rsidRDefault="001E12C5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8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194041EB" w14:textId="77777777" w:rsidR="001E12C5" w:rsidRPr="004C1B10" w:rsidRDefault="001E12C5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2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512D8D17" w14:textId="77777777" w:rsidR="001E12C5" w:rsidRPr="004C1B10" w:rsidRDefault="001E12C5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93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5B8A9873" w14:textId="77777777" w:rsidR="001E12C5" w:rsidRPr="004C1B10" w:rsidRDefault="001E12C5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  <w:tc>
          <w:tcPr>
            <w:tcW w:w="19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</w:tcPr>
          <w:p w14:paraId="6F075F99" w14:textId="77777777" w:rsidR="001E12C5" w:rsidRPr="004C1B10" w:rsidRDefault="001E12C5" w:rsidP="008B177B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</w:p>
        </w:tc>
      </w:tr>
    </w:tbl>
    <w:p w14:paraId="31AB0A6A" w14:textId="77777777" w:rsidR="00532431" w:rsidRDefault="00532431" w:rsidP="00532431"/>
    <w:sectPr w:rsidR="00532431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41ABF3" w14:textId="77777777" w:rsidR="00D14A6B" w:rsidRDefault="00D14A6B" w:rsidP="00532431">
      <w:pPr>
        <w:spacing w:after="0" w:line="240" w:lineRule="auto"/>
      </w:pPr>
      <w:r>
        <w:separator/>
      </w:r>
    </w:p>
  </w:endnote>
  <w:endnote w:type="continuationSeparator" w:id="0">
    <w:p w14:paraId="1906B655" w14:textId="77777777" w:rsidR="00D14A6B" w:rsidRDefault="00D14A6B" w:rsidP="005324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D95A04" w14:textId="77777777" w:rsidR="00D14A6B" w:rsidRDefault="00D14A6B" w:rsidP="00532431">
      <w:pPr>
        <w:spacing w:after="0" w:line="240" w:lineRule="auto"/>
      </w:pPr>
      <w:r>
        <w:separator/>
      </w:r>
    </w:p>
  </w:footnote>
  <w:footnote w:type="continuationSeparator" w:id="0">
    <w:p w14:paraId="629A544B" w14:textId="77777777" w:rsidR="00D14A6B" w:rsidRDefault="00D14A6B" w:rsidP="005324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DF5B23" w14:textId="5B25A292" w:rsidR="00532431" w:rsidRDefault="00532431">
    <w:pPr>
      <w:pStyle w:val="Header"/>
    </w:pPr>
    <w:r>
      <w:t xml:space="preserve">Name: </w:t>
    </w:r>
    <w:r w:rsidR="004C147E">
      <w:t>Kayla Burton</w:t>
    </w:r>
    <w:r>
      <w:ptab w:relativeTo="margin" w:alignment="center" w:leader="none"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MDGzNDAztjCxMLdQ0lEKTi0uzszPAykwqgUAWJsCLiwAAAA="/>
  </w:docVars>
  <w:rsids>
    <w:rsidRoot w:val="00532431"/>
    <w:rsid w:val="001E12C5"/>
    <w:rsid w:val="00431504"/>
    <w:rsid w:val="004C147E"/>
    <w:rsid w:val="004C1B10"/>
    <w:rsid w:val="00532431"/>
    <w:rsid w:val="00644FB7"/>
    <w:rsid w:val="006B02F3"/>
    <w:rsid w:val="008B177B"/>
    <w:rsid w:val="00B14748"/>
    <w:rsid w:val="00B72F22"/>
    <w:rsid w:val="00D14A6B"/>
    <w:rsid w:val="00D5026E"/>
    <w:rsid w:val="00D87A50"/>
    <w:rsid w:val="00E70FF1"/>
    <w:rsid w:val="00F02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86DABC"/>
  <w15:docId w15:val="{1B290CBD-E4E8-4955-8CC7-C22B85620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24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32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2431"/>
  </w:style>
  <w:style w:type="paragraph" w:styleId="Footer">
    <w:name w:val="footer"/>
    <w:basedOn w:val="Normal"/>
    <w:link w:val="FooterChar"/>
    <w:uiPriority w:val="99"/>
    <w:unhideWhenUsed/>
    <w:rsid w:val="005324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2431"/>
  </w:style>
  <w:style w:type="paragraph" w:styleId="BalloonText">
    <w:name w:val="Balloon Text"/>
    <w:basedOn w:val="Normal"/>
    <w:link w:val="BalloonTextChar"/>
    <w:uiPriority w:val="99"/>
    <w:semiHidden/>
    <w:unhideWhenUsed/>
    <w:rsid w:val="005324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243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C1B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114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6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04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075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177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51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020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88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radale High School</Company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a MacRaghnaill</dc:creator>
  <cp:keywords/>
  <dc:description/>
  <cp:lastModifiedBy>Kayla Burton</cp:lastModifiedBy>
  <cp:revision>3</cp:revision>
  <dcterms:created xsi:type="dcterms:W3CDTF">2017-05-28T22:45:00Z</dcterms:created>
  <dcterms:modified xsi:type="dcterms:W3CDTF">2017-05-30T05:27:00Z</dcterms:modified>
</cp:coreProperties>
</file>